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2EA05" w14:textId="3706C5AF" w:rsidR="001502F6" w:rsidRDefault="001502F6" w:rsidP="001502F6">
      <w:pPr>
        <w:rPr>
          <w:lang w:val="en-US"/>
        </w:rPr>
      </w:pPr>
      <w:r>
        <w:rPr>
          <w:b/>
          <w:bCs/>
          <w:lang w:val="en-US"/>
        </w:rPr>
        <w:t>Project description/outline</w:t>
      </w:r>
    </w:p>
    <w:p w14:paraId="6E88AC10" w14:textId="77777777" w:rsidR="001502F6" w:rsidRDefault="001502F6" w:rsidP="001502F6">
      <w:pPr>
        <w:rPr>
          <w:lang w:val="en-US"/>
        </w:rPr>
      </w:pPr>
      <w:r>
        <w:rPr>
          <w:lang w:val="en-US"/>
        </w:rPr>
        <w:t>To what degree can Crypto prices be predicted? What if publicly available data can help forecast price fluctuations?</w:t>
      </w:r>
    </w:p>
    <w:p w14:paraId="0C3DD162" w14:textId="4F0908AD" w:rsidR="001502F6" w:rsidRPr="001502F6" w:rsidRDefault="001502F6" w:rsidP="001502F6">
      <w:pPr>
        <w:rPr>
          <w:lang w:val="en-US"/>
        </w:rPr>
      </w:pPr>
      <w:r>
        <w:rPr>
          <w:lang w:val="en-US"/>
        </w:rPr>
        <w:t xml:space="preserve">Our project trade 24/7 involves developing a complex trading algorithm potentially seeking cryptocurrency prices with the aim of informing the user to take buy/sell/hold position. The algorithm collects historical data with a timeframe of </w:t>
      </w:r>
      <w:r w:rsidRPr="001502F6">
        <w:rPr>
          <w:b/>
          <w:bCs/>
          <w:lang w:val="en-US"/>
        </w:rPr>
        <w:t>XXX</w:t>
      </w:r>
      <w:r>
        <w:rPr>
          <w:b/>
          <w:bCs/>
          <w:lang w:val="en-US"/>
        </w:rPr>
        <w:t xml:space="preserve">. </w:t>
      </w:r>
    </w:p>
    <w:p w14:paraId="1C757463" w14:textId="1003B492" w:rsidR="00AF7979" w:rsidRDefault="001502F6">
      <w:pPr>
        <w:rPr>
          <w:b/>
          <w:bCs/>
        </w:rPr>
      </w:pPr>
      <w:r w:rsidRPr="0047756A">
        <w:rPr>
          <w:b/>
          <w:bCs/>
        </w:rPr>
        <w:t>Data info.</w:t>
      </w:r>
    </w:p>
    <w:p w14:paraId="0B8C4CDC" w14:textId="05F36846" w:rsidR="0047756A" w:rsidRDefault="0047756A">
      <w:r>
        <w:t xml:space="preserve">The dataset being extracted are from a reputed and known source known as </w:t>
      </w:r>
      <w:r w:rsidRPr="0047756A">
        <w:rPr>
          <w:b/>
          <w:bCs/>
        </w:rPr>
        <w:t>XXXX</w:t>
      </w:r>
      <w:r>
        <w:rPr>
          <w:b/>
          <w:bCs/>
        </w:rPr>
        <w:t xml:space="preserve"> </w:t>
      </w:r>
      <w:r>
        <w:t xml:space="preserve">which acts as a medium of exchange.  This would enable us to track real-time prices affirming a confidential accuracy of our analysis. </w:t>
      </w:r>
      <w:r w:rsidR="00E73194">
        <w:t xml:space="preserve">To further enhance our dataset multiple environments will be used to ensure an optimal holistic view of dataset. </w:t>
      </w:r>
    </w:p>
    <w:p w14:paraId="65F3FF33" w14:textId="5C922317" w:rsidR="00E73194" w:rsidRDefault="00E73194"/>
    <w:p w14:paraId="6D5901D8" w14:textId="7D3F68B0" w:rsidR="00E73194" w:rsidRDefault="00E73194">
      <w:r>
        <w:t>Environments used:</w:t>
      </w:r>
    </w:p>
    <w:p w14:paraId="676B35DD" w14:textId="4B293A16" w:rsidR="00E73194" w:rsidRDefault="00E73194">
      <w:r>
        <w:t xml:space="preserve">* </w:t>
      </w:r>
      <w:proofErr w:type="spellStart"/>
      <w:r>
        <w:t>Alpacca</w:t>
      </w:r>
      <w:proofErr w:type="spellEnd"/>
    </w:p>
    <w:p w14:paraId="5FD02526" w14:textId="31654E0B" w:rsidR="00E73194" w:rsidRDefault="00E73194">
      <w:r>
        <w:t>*</w:t>
      </w:r>
      <w:proofErr w:type="spellStart"/>
      <w:r>
        <w:t>Pyviz</w:t>
      </w:r>
      <w:proofErr w:type="spellEnd"/>
      <w:r>
        <w:t xml:space="preserve"> </w:t>
      </w:r>
    </w:p>
    <w:p w14:paraId="25864748" w14:textId="166FDAB5" w:rsidR="00E73194" w:rsidRDefault="00E73194">
      <w:r>
        <w:t>*</w:t>
      </w:r>
      <w:proofErr w:type="spellStart"/>
      <w:r>
        <w:t>Mapbox</w:t>
      </w:r>
      <w:proofErr w:type="spellEnd"/>
      <w:r>
        <w:t xml:space="preserve"> </w:t>
      </w:r>
    </w:p>
    <w:p w14:paraId="39AEB942" w14:textId="40025112" w:rsidR="0047756A" w:rsidRDefault="00887A8D">
      <w:r>
        <w:t xml:space="preserve">How does crypto affect stock </w:t>
      </w:r>
      <w:proofErr w:type="gramStart"/>
      <w:r>
        <w:t>market</w:t>
      </w:r>
      <w:proofErr w:type="gramEnd"/>
    </w:p>
    <w:p w14:paraId="33ECE8BF" w14:textId="52E3E19C" w:rsidR="00887A8D" w:rsidRDefault="00887A8D">
      <w:r>
        <w:t>Is cryptocurrency independent of the stock market or is there a stron</w:t>
      </w:r>
      <w:r w:rsidR="0065472A">
        <w:t>g</w:t>
      </w:r>
      <w:r>
        <w:t xml:space="preserve"> correlation between the price of the cryptocurrency </w:t>
      </w:r>
      <w:r w:rsidR="0065472A">
        <w:t>li</w:t>
      </w:r>
      <w:r>
        <w:t xml:space="preserve">ke bitcoin and stock market </w:t>
      </w:r>
    </w:p>
    <w:p w14:paraId="2BFFA5D9" w14:textId="24A14A19" w:rsidR="00887A8D" w:rsidRDefault="00887A8D">
      <w:r>
        <w:t xml:space="preserve">Which one is a better safe </w:t>
      </w:r>
      <w:proofErr w:type="gramStart"/>
      <w:r>
        <w:t>heaven</w:t>
      </w:r>
      <w:proofErr w:type="gramEnd"/>
      <w:r>
        <w:t xml:space="preserve"> </w:t>
      </w:r>
    </w:p>
    <w:p w14:paraId="21F37117" w14:textId="0665C4CA" w:rsidR="0047756A" w:rsidRPr="0047756A" w:rsidRDefault="0047756A">
      <w:pPr>
        <w:rPr>
          <w:b/>
          <w:bCs/>
        </w:rPr>
      </w:pPr>
      <w:r w:rsidRPr="0047756A">
        <w:rPr>
          <w:b/>
          <w:bCs/>
        </w:rPr>
        <w:t>Analysis</w:t>
      </w:r>
    </w:p>
    <w:p w14:paraId="1ACB9AF0" w14:textId="2C3C5EF2" w:rsidR="0047756A" w:rsidRDefault="002D5541">
      <w:proofErr w:type="gramStart"/>
      <w:r>
        <w:t>Aforementioned price</w:t>
      </w:r>
      <w:proofErr w:type="gramEnd"/>
      <w:r>
        <w:t xml:space="preserve"> tracking data of closing prices combined with moving average analysis of 50 to 200 days would provide insight on </w:t>
      </w:r>
      <w:r w:rsidR="0065472A">
        <w:t>trends.</w:t>
      </w:r>
    </w:p>
    <w:sectPr w:rsidR="00477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LY0sTAwtzQ2sjBV0lEKTi0uzszPAykwrAUAtgtntywAAAA="/>
  </w:docVars>
  <w:rsids>
    <w:rsidRoot w:val="001502F6"/>
    <w:rsid w:val="00043007"/>
    <w:rsid w:val="001502F6"/>
    <w:rsid w:val="00235B20"/>
    <w:rsid w:val="002D5541"/>
    <w:rsid w:val="0047756A"/>
    <w:rsid w:val="005C1976"/>
    <w:rsid w:val="0065472A"/>
    <w:rsid w:val="00737B90"/>
    <w:rsid w:val="00887A8D"/>
    <w:rsid w:val="00A135ED"/>
    <w:rsid w:val="00AF7979"/>
    <w:rsid w:val="00E73194"/>
    <w:rsid w:val="00E91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9596"/>
  <w15:chartTrackingRefBased/>
  <w15:docId w15:val="{BFF81C42-53B0-4114-8521-1DF0FCEF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02F6"/>
    <w:pPr>
      <w:spacing w:line="256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dath Farouk</dc:creator>
  <cp:keywords/>
  <dc:description/>
  <cp:lastModifiedBy>Shahadath Farouk</cp:lastModifiedBy>
  <cp:revision>3</cp:revision>
  <dcterms:created xsi:type="dcterms:W3CDTF">2021-07-01T09:05:00Z</dcterms:created>
  <dcterms:modified xsi:type="dcterms:W3CDTF">2021-07-01T12:13:00Z</dcterms:modified>
</cp:coreProperties>
</file>